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0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-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branch, and push upstrea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02T16:39:41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export--export-git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git</w:t>
      </w:r>
    </w:p>
    <w:p>
      <w:pPr>
        <w:pStyle w:val="FirstParagraph"/>
      </w:pPr>
      <w:r>
        <w:t xml:space="preserve">#WORKING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02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02T23:40:11Z</dcterms:created>
  <dcterms:modified xsi:type="dcterms:W3CDTF">2023-08-02T23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02)</vt:lpwstr>
  </property>
</Properties>
</file>